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E27E9C" w14:textId="00737C12" w:rsidR="00077EDB" w:rsidRPr="00077EDB" w:rsidRDefault="00077EDB" w:rsidP="00077EDB">
      <w:pPr>
        <w:spacing w:after="0" w:line="240" w:lineRule="auto"/>
        <w:jc w:val="center"/>
        <w:rPr>
          <w:rFonts w:ascii="Arial" w:hAnsi="Arial" w:cs="Arial"/>
          <w:color w:val="C00000"/>
          <w:sz w:val="24"/>
          <w:szCs w:val="24"/>
        </w:rPr>
      </w:pPr>
      <w:r w:rsidRPr="00077EDB">
        <w:rPr>
          <w:rFonts w:ascii="Arial" w:eastAsia="Times New Roman" w:hAnsi="Arial" w:cs="Arial"/>
          <w:b/>
          <w:bCs/>
          <w:color w:val="C00000"/>
          <w:sz w:val="24"/>
          <w:szCs w:val="24"/>
        </w:rPr>
        <w:t>20</w:t>
      </w:r>
      <w:r w:rsidR="00BA7BAC">
        <w:rPr>
          <w:rFonts w:ascii="Arial" w:eastAsia="Times New Roman" w:hAnsi="Arial" w:cs="Arial"/>
          <w:b/>
          <w:bCs/>
          <w:color w:val="C00000"/>
          <w:sz w:val="24"/>
          <w:szCs w:val="24"/>
        </w:rPr>
        <w:t>2</w:t>
      </w:r>
      <w:r w:rsidR="00DC2834">
        <w:rPr>
          <w:rFonts w:ascii="Arial" w:eastAsia="Times New Roman" w:hAnsi="Arial" w:cs="Arial"/>
          <w:b/>
          <w:bCs/>
          <w:color w:val="C00000"/>
          <w:sz w:val="24"/>
          <w:szCs w:val="24"/>
        </w:rPr>
        <w:t>1</w:t>
      </w:r>
      <w:bookmarkStart w:id="0" w:name="_GoBack"/>
      <w:bookmarkEnd w:id="0"/>
      <w:r w:rsidRPr="00077EDB">
        <w:rPr>
          <w:rFonts w:ascii="Arial" w:eastAsia="Times New Roman" w:hAnsi="Arial" w:cs="Arial"/>
          <w:b/>
          <w:bCs/>
          <w:color w:val="C00000"/>
          <w:sz w:val="24"/>
          <w:szCs w:val="24"/>
        </w:rPr>
        <w:t xml:space="preserve"> Annual Showcase of Educational Scholarship </w:t>
      </w:r>
      <w:r w:rsidR="00650856">
        <w:rPr>
          <w:rFonts w:ascii="Arial" w:eastAsia="Times New Roman" w:hAnsi="Arial" w:cs="Arial"/>
          <w:b/>
          <w:bCs/>
          <w:color w:val="C00000"/>
          <w:sz w:val="24"/>
          <w:szCs w:val="24"/>
        </w:rPr>
        <w:t>POSTER</w:t>
      </w:r>
      <w:r w:rsidRPr="00077EDB">
        <w:rPr>
          <w:rFonts w:ascii="Arial" w:eastAsia="Times New Roman" w:hAnsi="Arial" w:cs="Arial"/>
          <w:b/>
          <w:bCs/>
          <w:color w:val="C00000"/>
          <w:sz w:val="24"/>
          <w:szCs w:val="24"/>
        </w:rPr>
        <w:t xml:space="preserve"> Score Sheet</w:t>
      </w:r>
    </w:p>
    <w:p w14:paraId="103BD745" w14:textId="77777777" w:rsidR="000F6E68" w:rsidRPr="00077EDB" w:rsidRDefault="000F6E68" w:rsidP="000F6E68">
      <w:pPr>
        <w:spacing w:after="0" w:line="240" w:lineRule="auto"/>
        <w:ind w:left="-360"/>
        <w:rPr>
          <w:rFonts w:ascii="Arial" w:eastAsia="Times New Roman" w:hAnsi="Arial" w:cs="Arial"/>
          <w:bCs/>
          <w:sz w:val="24"/>
          <w:szCs w:val="24"/>
        </w:rPr>
      </w:pPr>
    </w:p>
    <w:p w14:paraId="05C40E47" w14:textId="6DF30A59" w:rsidR="000F6E68" w:rsidRPr="00077EDB" w:rsidRDefault="00EB1815" w:rsidP="000F6E68">
      <w:pPr>
        <w:spacing w:after="0" w:line="240" w:lineRule="auto"/>
        <w:ind w:left="-360"/>
        <w:rPr>
          <w:rFonts w:ascii="Arial" w:eastAsia="Times New Roman" w:hAnsi="Arial" w:cs="Arial"/>
          <w:bCs/>
          <w:sz w:val="24"/>
          <w:szCs w:val="24"/>
        </w:rPr>
      </w:pPr>
      <w:r w:rsidRPr="00077EDB">
        <w:rPr>
          <w:rFonts w:ascii="Arial" w:eastAsia="Times New Roman" w:hAnsi="Arial" w:cs="Arial"/>
          <w:bCs/>
          <w:sz w:val="24"/>
          <w:szCs w:val="24"/>
        </w:rPr>
        <w:t xml:space="preserve">Reviewer </w:t>
      </w:r>
      <w:r w:rsidR="00DC667E" w:rsidRPr="00077EDB">
        <w:rPr>
          <w:rFonts w:ascii="Arial" w:eastAsia="Times New Roman" w:hAnsi="Arial" w:cs="Arial"/>
          <w:bCs/>
          <w:sz w:val="24"/>
          <w:szCs w:val="24"/>
        </w:rPr>
        <w:t xml:space="preserve">Name: </w:t>
      </w:r>
      <w:r w:rsidRPr="00077EDB">
        <w:rPr>
          <w:rFonts w:ascii="Arial" w:eastAsia="Times New Roman" w:hAnsi="Arial" w:cs="Arial"/>
          <w:bCs/>
          <w:sz w:val="24"/>
          <w:szCs w:val="24"/>
        </w:rPr>
        <w:t>____</w:t>
      </w:r>
      <w:r w:rsidR="00077EDB">
        <w:rPr>
          <w:rFonts w:ascii="Arial" w:eastAsia="Times New Roman" w:hAnsi="Arial" w:cs="Arial"/>
          <w:bCs/>
          <w:sz w:val="24"/>
          <w:szCs w:val="24"/>
        </w:rPr>
        <w:t>_______________</w:t>
      </w:r>
      <w:r w:rsidR="00ED00E1">
        <w:rPr>
          <w:rFonts w:ascii="Arial" w:eastAsia="Times New Roman" w:hAnsi="Arial" w:cs="Arial"/>
          <w:bCs/>
          <w:sz w:val="24"/>
          <w:szCs w:val="24"/>
        </w:rPr>
        <w:t>__________</w:t>
      </w:r>
      <w:r w:rsidR="00077EDB">
        <w:rPr>
          <w:rFonts w:ascii="Arial" w:eastAsia="Times New Roman" w:hAnsi="Arial" w:cs="Arial"/>
          <w:bCs/>
          <w:sz w:val="24"/>
          <w:szCs w:val="24"/>
        </w:rPr>
        <w:t>_____</w:t>
      </w:r>
    </w:p>
    <w:p w14:paraId="1F0DC98F" w14:textId="77777777" w:rsidR="000F6E68" w:rsidRPr="00077EDB" w:rsidRDefault="000F6E68" w:rsidP="000F6E68">
      <w:pPr>
        <w:spacing w:after="0" w:line="240" w:lineRule="auto"/>
        <w:ind w:left="-360"/>
        <w:rPr>
          <w:rFonts w:ascii="Arial" w:eastAsia="Times New Roman" w:hAnsi="Arial" w:cs="Arial"/>
          <w:bCs/>
          <w:sz w:val="24"/>
          <w:szCs w:val="24"/>
        </w:rPr>
      </w:pPr>
    </w:p>
    <w:tbl>
      <w:tblPr>
        <w:tblW w:w="14827" w:type="dxa"/>
        <w:tblInd w:w="-3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17"/>
        <w:gridCol w:w="965"/>
        <w:gridCol w:w="1152"/>
        <w:gridCol w:w="1152"/>
        <w:gridCol w:w="1152"/>
        <w:gridCol w:w="1152"/>
        <w:gridCol w:w="1152"/>
        <w:gridCol w:w="1152"/>
        <w:gridCol w:w="4233"/>
      </w:tblGrid>
      <w:tr w:rsidR="00E275FD" w:rsidRPr="00EB1815" w14:paraId="0286D57D" w14:textId="77777777" w:rsidTr="001206D5">
        <w:trPr>
          <w:trHeight w:val="1394"/>
        </w:trPr>
        <w:tc>
          <w:tcPr>
            <w:tcW w:w="27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59ADF8" w14:textId="77777777" w:rsidR="00E275FD" w:rsidRPr="00ED00E1" w:rsidRDefault="00E275FD" w:rsidP="00E275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Cs w:val="18"/>
              </w:rPr>
            </w:pPr>
            <w:r w:rsidRPr="00ED00E1">
              <w:rPr>
                <w:rFonts w:ascii="Calibri" w:eastAsia="Times New Roman" w:hAnsi="Calibri" w:cs="Calibri"/>
                <w:bCs/>
                <w:szCs w:val="18"/>
              </w:rPr>
              <w:t>Please state here:</w:t>
            </w:r>
          </w:p>
          <w:p w14:paraId="5F0F33D3" w14:textId="72A93276" w:rsidR="00E275FD" w:rsidRPr="00ED00E1" w:rsidRDefault="00E275FD" w:rsidP="00E275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18"/>
              </w:rPr>
            </w:pPr>
            <w:r w:rsidRPr="00ED00E1">
              <w:rPr>
                <w:rFonts w:ascii="Calibri" w:eastAsia="Times New Roman" w:hAnsi="Calibri" w:cs="Calibri"/>
                <w:b/>
                <w:bCs/>
                <w:szCs w:val="18"/>
              </w:rPr>
              <w:t>First Author’s name</w:t>
            </w:r>
          </w:p>
          <w:p w14:paraId="65440C74" w14:textId="7D1B797A" w:rsidR="00E275FD" w:rsidRPr="00567E70" w:rsidRDefault="00E275FD" w:rsidP="00E275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D00E1">
              <w:rPr>
                <w:rFonts w:ascii="Calibri" w:eastAsia="Times New Roman" w:hAnsi="Calibri" w:cs="Calibri"/>
                <w:b/>
                <w:bCs/>
                <w:szCs w:val="18"/>
              </w:rPr>
              <w:t>First 3-4 words of Title</w:t>
            </w:r>
          </w:p>
        </w:tc>
        <w:tc>
          <w:tcPr>
            <w:tcW w:w="96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C546E2" w14:textId="0E0FA6CF" w:rsidR="00E275FD" w:rsidRPr="00ED00E1" w:rsidRDefault="00E275FD" w:rsidP="00E275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Cs w:val="18"/>
              </w:rPr>
            </w:pPr>
            <w:r w:rsidRPr="00ED00E1">
              <w:rPr>
                <w:rFonts w:ascii="Calibri" w:eastAsia="Times New Roman" w:hAnsi="Calibri" w:cs="Calibri"/>
                <w:b/>
                <w:bCs/>
                <w:szCs w:val="18"/>
              </w:rPr>
              <w:t>Poster Number</w:t>
            </w:r>
          </w:p>
          <w:p w14:paraId="2787DC4B" w14:textId="5B3D48B5" w:rsidR="00E275FD" w:rsidRPr="00567E70" w:rsidRDefault="00E275FD" w:rsidP="00E275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D00E1">
              <w:rPr>
                <w:rFonts w:ascii="Calibri" w:eastAsia="Times New Roman" w:hAnsi="Calibri" w:cs="Calibri"/>
                <w:bCs/>
                <w:szCs w:val="18"/>
              </w:rPr>
              <w:t>#</w:t>
            </w: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EB7B3E" w14:textId="644DFEAF" w:rsidR="00E275FD" w:rsidRPr="00E275FD" w:rsidRDefault="00E275FD" w:rsidP="00E275FD">
            <w:pPr>
              <w:spacing w:after="0"/>
              <w:jc w:val="center"/>
              <w:rPr>
                <w:rFonts w:ascii="Calibri" w:hAnsi="Calibri" w:cs="Calibri"/>
                <w:b/>
                <w:sz w:val="20"/>
                <w:szCs w:val="18"/>
                <w:u w:val="single"/>
              </w:rPr>
            </w:pPr>
            <w:r w:rsidRPr="00E275FD">
              <w:rPr>
                <w:rFonts w:ascii="Calibri" w:hAnsi="Calibri" w:cs="Calibri"/>
                <w:b/>
                <w:sz w:val="20"/>
                <w:szCs w:val="18"/>
                <w:u w:val="single"/>
              </w:rPr>
              <w:t>Goals</w:t>
            </w:r>
            <w:r w:rsidR="00CB52C7">
              <w:rPr>
                <w:rFonts w:ascii="Calibri" w:hAnsi="Calibri" w:cs="Calibri"/>
                <w:b/>
                <w:sz w:val="20"/>
                <w:szCs w:val="18"/>
                <w:u w:val="single"/>
              </w:rPr>
              <w:t xml:space="preserve"> *</w:t>
            </w:r>
          </w:p>
          <w:p w14:paraId="76E3C5DF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</w:p>
          <w:p w14:paraId="1B2AFFBD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4 = Excellent</w:t>
            </w:r>
          </w:p>
          <w:p w14:paraId="5BA1B5B9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3 = Good</w:t>
            </w:r>
          </w:p>
          <w:p w14:paraId="65C55FA8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2 = Fair</w:t>
            </w:r>
          </w:p>
          <w:p w14:paraId="6B74A58F" w14:textId="40FE4A2A" w:rsidR="00E275FD" w:rsidRPr="00567E70" w:rsidRDefault="00E275FD" w:rsidP="00E275FD">
            <w:pPr>
              <w:spacing w:after="0" w:line="240" w:lineRule="auto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1= Poor</w:t>
            </w:r>
          </w:p>
          <w:p w14:paraId="2721D6AE" w14:textId="4DF528F8" w:rsidR="00E275FD" w:rsidRPr="00567E70" w:rsidRDefault="00E275FD" w:rsidP="00E275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0 = None</w:t>
            </w: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A7C107" w14:textId="1E58B85F" w:rsidR="00E275FD" w:rsidRPr="00E275FD" w:rsidRDefault="00E275FD" w:rsidP="00E275FD">
            <w:pPr>
              <w:spacing w:after="0"/>
              <w:jc w:val="center"/>
              <w:rPr>
                <w:rFonts w:ascii="Calibri" w:hAnsi="Calibri" w:cs="Calibri"/>
                <w:b/>
                <w:sz w:val="20"/>
                <w:szCs w:val="18"/>
                <w:u w:val="single"/>
              </w:rPr>
            </w:pPr>
            <w:r w:rsidRPr="00E275FD">
              <w:rPr>
                <w:rFonts w:ascii="Calibri" w:hAnsi="Calibri" w:cs="Calibri"/>
                <w:b/>
                <w:sz w:val="20"/>
                <w:szCs w:val="18"/>
                <w:u w:val="single"/>
              </w:rPr>
              <w:t>Methods</w:t>
            </w:r>
            <w:r w:rsidR="00CB52C7">
              <w:rPr>
                <w:rFonts w:ascii="Calibri" w:hAnsi="Calibri" w:cs="Calibri"/>
                <w:b/>
                <w:sz w:val="20"/>
                <w:szCs w:val="18"/>
                <w:u w:val="single"/>
              </w:rPr>
              <w:t xml:space="preserve"> *</w:t>
            </w:r>
          </w:p>
          <w:p w14:paraId="29A50A94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</w:p>
          <w:p w14:paraId="3B938BDC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4 = Excellent</w:t>
            </w:r>
          </w:p>
          <w:p w14:paraId="26694453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3 = Good</w:t>
            </w:r>
          </w:p>
          <w:p w14:paraId="2F6EEFFB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2 = Fair</w:t>
            </w:r>
          </w:p>
          <w:p w14:paraId="74032ACE" w14:textId="77777777" w:rsidR="00E275FD" w:rsidRPr="00567E70" w:rsidRDefault="00E275FD" w:rsidP="00E275FD">
            <w:pPr>
              <w:spacing w:after="0" w:line="240" w:lineRule="auto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1=  Poor</w:t>
            </w:r>
          </w:p>
          <w:p w14:paraId="58A193C1" w14:textId="5081E0D9" w:rsidR="00E275FD" w:rsidRPr="00567E70" w:rsidRDefault="00E275FD" w:rsidP="00E275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0 = None</w:t>
            </w: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5209A7" w14:textId="0F188509" w:rsidR="00E275FD" w:rsidRPr="00E275FD" w:rsidRDefault="00E275FD" w:rsidP="00E275FD">
            <w:pPr>
              <w:spacing w:after="0"/>
              <w:jc w:val="center"/>
              <w:rPr>
                <w:rFonts w:ascii="Calibri" w:hAnsi="Calibri" w:cs="Calibri"/>
                <w:b/>
                <w:sz w:val="20"/>
                <w:szCs w:val="18"/>
                <w:u w:val="single"/>
              </w:rPr>
            </w:pPr>
            <w:r w:rsidRPr="00E275FD">
              <w:rPr>
                <w:rFonts w:ascii="Calibri" w:hAnsi="Calibri" w:cs="Calibri"/>
                <w:b/>
                <w:sz w:val="20"/>
                <w:szCs w:val="18"/>
                <w:u w:val="single"/>
              </w:rPr>
              <w:t>Results</w:t>
            </w:r>
            <w:r w:rsidR="00CB52C7">
              <w:rPr>
                <w:rFonts w:ascii="Calibri" w:hAnsi="Calibri" w:cs="Calibri"/>
                <w:b/>
                <w:sz w:val="20"/>
                <w:szCs w:val="18"/>
                <w:u w:val="single"/>
              </w:rPr>
              <w:t xml:space="preserve"> *</w:t>
            </w:r>
          </w:p>
          <w:p w14:paraId="454944D4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</w:p>
          <w:p w14:paraId="26E247EB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4 = Excellent</w:t>
            </w:r>
          </w:p>
          <w:p w14:paraId="51EDC01C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3 = Good</w:t>
            </w:r>
          </w:p>
          <w:p w14:paraId="28EFE5CA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2 = Fair</w:t>
            </w:r>
          </w:p>
          <w:p w14:paraId="164F3447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1=  Poor</w:t>
            </w:r>
          </w:p>
          <w:p w14:paraId="4BE5A2D8" w14:textId="580DAD44" w:rsidR="00E275FD" w:rsidRPr="00567E70" w:rsidRDefault="00E275FD" w:rsidP="00E275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0 = None</w:t>
            </w: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589DEE" w14:textId="0F1DDB94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 w:rsidRPr="00567E70">
              <w:rPr>
                <w:rFonts w:ascii="Calibri" w:hAnsi="Calibri" w:cs="Calibri"/>
                <w:b/>
                <w:sz w:val="18"/>
                <w:szCs w:val="18"/>
                <w:u w:val="single"/>
              </w:rPr>
              <w:t>Poster Design &amp; Discussion</w:t>
            </w:r>
            <w:r w:rsidR="00355E72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 </w:t>
            </w:r>
            <w:r w:rsidR="00381D75">
              <w:rPr>
                <w:rFonts w:ascii="Calibri" w:hAnsi="Calibri" w:cs="Calibri"/>
                <w:b/>
                <w:sz w:val="18"/>
                <w:szCs w:val="18"/>
                <w:u w:val="single"/>
              </w:rPr>
              <w:t>*</w:t>
            </w:r>
            <w:r w:rsidR="00CB52C7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 </w:t>
            </w:r>
          </w:p>
          <w:p w14:paraId="434C6B09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4 = Excellent</w:t>
            </w:r>
          </w:p>
          <w:p w14:paraId="65B3085E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3 = Good</w:t>
            </w:r>
          </w:p>
          <w:p w14:paraId="2054DEA9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2 = Fair</w:t>
            </w:r>
          </w:p>
          <w:p w14:paraId="330889B4" w14:textId="77777777" w:rsidR="00E275FD" w:rsidRPr="00567E70" w:rsidRDefault="00E275FD" w:rsidP="00E275FD">
            <w:pPr>
              <w:spacing w:after="0" w:line="240" w:lineRule="auto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1=  Poor</w:t>
            </w:r>
          </w:p>
          <w:p w14:paraId="2265EA17" w14:textId="002FA1A6" w:rsidR="00E275FD" w:rsidRPr="00567E70" w:rsidRDefault="00E275FD" w:rsidP="00E275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0 = None</w:t>
            </w:r>
          </w:p>
        </w:tc>
        <w:tc>
          <w:tcPr>
            <w:tcW w:w="1152" w:type="dxa"/>
            <w:vAlign w:val="center"/>
          </w:tcPr>
          <w:p w14:paraId="06AACA96" w14:textId="4DB63AC9" w:rsidR="00E275FD" w:rsidRPr="00567E70" w:rsidRDefault="00E275FD" w:rsidP="00E275FD">
            <w:pPr>
              <w:spacing w:after="0" w:line="240" w:lineRule="auto"/>
              <w:jc w:val="center"/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 w:rsidRPr="00567E70">
              <w:rPr>
                <w:rFonts w:ascii="Calibri" w:hAnsi="Calibri" w:cs="Calibri"/>
                <w:b/>
                <w:sz w:val="18"/>
                <w:szCs w:val="18"/>
                <w:u w:val="single"/>
              </w:rPr>
              <w:t>Information &amp; Future Application</w:t>
            </w:r>
            <w:r w:rsidR="00381D75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 *</w:t>
            </w:r>
          </w:p>
          <w:p w14:paraId="3B998F78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4 = Excellent</w:t>
            </w:r>
          </w:p>
          <w:p w14:paraId="0D21C823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3 = Good</w:t>
            </w:r>
          </w:p>
          <w:p w14:paraId="64079C83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2 = Fair</w:t>
            </w:r>
          </w:p>
          <w:p w14:paraId="130C3777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1=  Poor</w:t>
            </w:r>
          </w:p>
          <w:p w14:paraId="61EF6BB1" w14:textId="56B89CF5" w:rsidR="00E275FD" w:rsidRPr="00567E70" w:rsidRDefault="00E275FD" w:rsidP="00E275FD">
            <w:pPr>
              <w:spacing w:after="0" w:line="240" w:lineRule="auto"/>
              <w:jc w:val="center"/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0 - None</w:t>
            </w: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F76E2A" w14:textId="79A2B1A0" w:rsidR="00E275FD" w:rsidRPr="00E275FD" w:rsidRDefault="00E275FD" w:rsidP="00E275FD">
            <w:pPr>
              <w:spacing w:after="0" w:line="240" w:lineRule="auto"/>
              <w:jc w:val="center"/>
              <w:rPr>
                <w:rFonts w:ascii="Calibri" w:hAnsi="Calibri" w:cs="Calibri"/>
                <w:b/>
                <w:szCs w:val="18"/>
                <w:u w:val="single"/>
              </w:rPr>
            </w:pPr>
            <w:r w:rsidRPr="00E275FD">
              <w:rPr>
                <w:rFonts w:ascii="Calibri" w:hAnsi="Calibri" w:cs="Calibri"/>
                <w:b/>
                <w:szCs w:val="18"/>
                <w:u w:val="single"/>
              </w:rPr>
              <w:t>Overall Score</w:t>
            </w:r>
          </w:p>
          <w:p w14:paraId="79A35428" w14:textId="77777777" w:rsidR="00E275FD" w:rsidRPr="00567E70" w:rsidRDefault="00E275FD" w:rsidP="00E275FD">
            <w:pPr>
              <w:spacing w:after="0" w:line="240" w:lineRule="auto"/>
              <w:jc w:val="center"/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</w:p>
          <w:p w14:paraId="0B2312F2" w14:textId="2F113A09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dd all 5 columns</w:t>
            </w:r>
          </w:p>
        </w:tc>
        <w:tc>
          <w:tcPr>
            <w:tcW w:w="423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09B78E" w14:textId="7A03C21B" w:rsidR="00E275FD" w:rsidRPr="00F56A56" w:rsidRDefault="00E275FD" w:rsidP="00E275FD">
            <w:pPr>
              <w:jc w:val="center"/>
              <w:rPr>
                <w:rFonts w:ascii="Calibri" w:hAnsi="Calibri" w:cs="Calibri"/>
                <w:b/>
                <w:szCs w:val="18"/>
              </w:rPr>
            </w:pPr>
            <w:r w:rsidRPr="00F56A56">
              <w:rPr>
                <w:rFonts w:ascii="Calibri" w:hAnsi="Calibri" w:cs="Calibri"/>
                <w:b/>
                <w:szCs w:val="18"/>
                <w:u w:val="single"/>
              </w:rPr>
              <w:t>Showcase Finalist</w:t>
            </w:r>
            <w:r w:rsidRPr="00F56A56">
              <w:rPr>
                <w:rFonts w:ascii="Calibri" w:hAnsi="Calibri" w:cs="Calibri"/>
                <w:b/>
                <w:szCs w:val="18"/>
              </w:rPr>
              <w:t>?</w:t>
            </w:r>
          </w:p>
          <w:p w14:paraId="7BCA4F35" w14:textId="77777777" w:rsidR="00ED00E1" w:rsidRPr="00ED00E1" w:rsidRDefault="00E275FD" w:rsidP="00ED00E1">
            <w:pPr>
              <w:spacing w:after="0" w:line="240" w:lineRule="auto"/>
              <w:jc w:val="center"/>
              <w:rPr>
                <w:rFonts w:ascii="Calibri" w:hAnsi="Calibri" w:cs="Calibri"/>
                <w:b/>
                <w:szCs w:val="18"/>
              </w:rPr>
            </w:pPr>
            <w:r w:rsidRPr="00ED00E1">
              <w:rPr>
                <w:rFonts w:ascii="Calibri" w:hAnsi="Calibri" w:cs="Calibri"/>
                <w:b/>
                <w:szCs w:val="18"/>
              </w:rPr>
              <w:t>Yes or No</w:t>
            </w:r>
            <w:r w:rsidR="00ED00E1" w:rsidRPr="00ED00E1">
              <w:rPr>
                <w:rFonts w:ascii="Calibri" w:hAnsi="Calibri" w:cs="Calibri"/>
                <w:b/>
                <w:szCs w:val="18"/>
              </w:rPr>
              <w:t xml:space="preserve"> </w:t>
            </w:r>
          </w:p>
          <w:p w14:paraId="69D37469" w14:textId="72AD31F1" w:rsidR="00E275FD" w:rsidRPr="00F56A56" w:rsidRDefault="00ED00E1" w:rsidP="00ED00E1">
            <w:pPr>
              <w:spacing w:after="0" w:line="240" w:lineRule="auto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56A56">
              <w:rPr>
                <w:rFonts w:ascii="Calibri" w:hAnsi="Calibri" w:cs="Calibri"/>
                <w:sz w:val="18"/>
                <w:szCs w:val="18"/>
              </w:rPr>
              <w:t xml:space="preserve">(“maybe” is </w:t>
            </w:r>
            <w:r w:rsidRPr="00F56A56">
              <w:rPr>
                <w:rFonts w:ascii="Calibri" w:hAnsi="Calibri" w:cs="Calibri"/>
                <w:sz w:val="18"/>
                <w:szCs w:val="18"/>
                <w:u w:val="single"/>
              </w:rPr>
              <w:t>not</w:t>
            </w:r>
            <w:r w:rsidRPr="00F56A56">
              <w:rPr>
                <w:rFonts w:ascii="Calibri" w:hAnsi="Calibri" w:cs="Calibri"/>
                <w:sz w:val="18"/>
                <w:szCs w:val="18"/>
              </w:rPr>
              <w:t xml:space="preserve"> an option)</w:t>
            </w:r>
          </w:p>
          <w:p w14:paraId="7961D060" w14:textId="3883ED62" w:rsidR="00ED00E1" w:rsidRDefault="00ED00E1" w:rsidP="00ED00E1">
            <w:pPr>
              <w:spacing w:after="0" w:line="240" w:lineRule="au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3836A1D8" w14:textId="77777777" w:rsidR="00ED00E1" w:rsidRPr="00567E70" w:rsidRDefault="00ED00E1" w:rsidP="00ED00E1">
            <w:pPr>
              <w:spacing w:after="0" w:line="240" w:lineRule="au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26C39F8E" w14:textId="1A40DF36" w:rsidR="00E275FD" w:rsidRPr="00F56A56" w:rsidRDefault="00E275FD" w:rsidP="00E275FD">
            <w:pPr>
              <w:jc w:val="center"/>
              <w:rPr>
                <w:rFonts w:ascii="Calibri" w:hAnsi="Calibri" w:cs="Calibri"/>
                <w:b/>
                <w:sz w:val="24"/>
                <w:szCs w:val="18"/>
              </w:rPr>
            </w:pPr>
            <w:r w:rsidRPr="00F56A56">
              <w:rPr>
                <w:rFonts w:ascii="Calibri" w:hAnsi="Calibri" w:cs="Calibri"/>
                <w:b/>
                <w:sz w:val="24"/>
                <w:szCs w:val="18"/>
              </w:rPr>
              <w:t>Why?</w:t>
            </w:r>
          </w:p>
          <w:p w14:paraId="5145EC4B" w14:textId="392BD615" w:rsidR="00E275FD" w:rsidRPr="00567E70" w:rsidRDefault="00E275FD" w:rsidP="00E275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275FD" w:rsidRPr="000F6E68" w14:paraId="19980073" w14:textId="77777777" w:rsidTr="001206D5">
        <w:trPr>
          <w:trHeight w:val="1872"/>
        </w:trPr>
        <w:tc>
          <w:tcPr>
            <w:tcW w:w="27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BC3F7" w14:textId="75A02736" w:rsidR="00E275FD" w:rsidRPr="00E275FD" w:rsidRDefault="00E275FD" w:rsidP="00E275FD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6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99C68D" w14:textId="61041B82" w:rsidR="00E275FD" w:rsidRPr="00E275FD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2F7AB" w14:textId="4F5A949D" w:rsidR="00E275FD" w:rsidRPr="00E275FD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46344" w14:textId="50079E8E" w:rsidR="00E275FD" w:rsidRPr="00E275FD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10331" w14:textId="6C2E8740" w:rsidR="00E275FD" w:rsidRPr="00E275FD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44052" w14:textId="54701DA8" w:rsidR="00E275FD" w:rsidRPr="00E275FD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vAlign w:val="center"/>
          </w:tcPr>
          <w:p w14:paraId="4C57FCB9" w14:textId="77777777" w:rsidR="00E275FD" w:rsidRPr="00E275FD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A47B9A" w14:textId="2840AE6C" w:rsidR="00E275FD" w:rsidRPr="00E275FD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423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6BFC6" w14:textId="3CDDE901" w:rsidR="00E275FD" w:rsidRPr="00355E72" w:rsidRDefault="00E275FD" w:rsidP="00355E72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E275FD" w:rsidRPr="000F6E68" w14:paraId="228DC15B" w14:textId="77777777" w:rsidTr="001206D5">
        <w:trPr>
          <w:trHeight w:val="1872"/>
        </w:trPr>
        <w:tc>
          <w:tcPr>
            <w:tcW w:w="27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0408A" w14:textId="7D3A72FA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  <w:p w14:paraId="7755F671" w14:textId="4659D3AF" w:rsidR="00E275FD" w:rsidRPr="000F6E68" w:rsidRDefault="00E275FD" w:rsidP="00E275F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96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C55DF" w14:textId="7F1ACBF1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D71991" w14:textId="420EE7EB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C8314" w14:textId="50E3F684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3D60F9" w14:textId="5474FF1E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BDE79B" w14:textId="276C0195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vAlign w:val="center"/>
          </w:tcPr>
          <w:p w14:paraId="6B6262A3" w14:textId="77777777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AF328" w14:textId="7585893E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423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F3B2B" w14:textId="1EEF00BE" w:rsidR="00E275FD" w:rsidRPr="00355E72" w:rsidRDefault="00E275FD" w:rsidP="00355E72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E275FD" w:rsidRPr="000F6E68" w14:paraId="3897EC08" w14:textId="77777777" w:rsidTr="001206D5">
        <w:trPr>
          <w:trHeight w:val="1872"/>
        </w:trPr>
        <w:tc>
          <w:tcPr>
            <w:tcW w:w="27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E3A87" w14:textId="51FC3E2E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  <w:p w14:paraId="333F86A4" w14:textId="77777777" w:rsidR="00E275FD" w:rsidRPr="000F6E68" w:rsidRDefault="00E275FD" w:rsidP="00E275F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96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D1F77" w14:textId="54EA5DA6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CE290" w14:textId="3E179B92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9C68FB" w14:textId="2AB809F4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447A4" w14:textId="7162AE47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ED2BFA" w14:textId="71C4D56C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vAlign w:val="center"/>
          </w:tcPr>
          <w:p w14:paraId="1503D67D" w14:textId="77777777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D0804" w14:textId="273C8559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423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92E0A" w14:textId="57D47D93" w:rsidR="00E275FD" w:rsidRPr="00355E72" w:rsidRDefault="00E275FD" w:rsidP="00355E72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E275FD" w:rsidRPr="000F6E68" w14:paraId="0E63EDE4" w14:textId="77777777" w:rsidTr="001206D5">
        <w:trPr>
          <w:trHeight w:val="1628"/>
        </w:trPr>
        <w:tc>
          <w:tcPr>
            <w:tcW w:w="27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6C3CD" w14:textId="77777777" w:rsidR="00E275FD" w:rsidRPr="000F6E68" w:rsidRDefault="00E275FD" w:rsidP="00E275F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96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D26198" w14:textId="77777777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6E10F" w14:textId="77777777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4B1F3" w14:textId="77777777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B8547" w14:textId="77777777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4D201" w14:textId="77777777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vAlign w:val="center"/>
          </w:tcPr>
          <w:p w14:paraId="1F47EE21" w14:textId="77777777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B948B4" w14:textId="4F482F35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423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70126" w14:textId="7867886C" w:rsidR="00E275FD" w:rsidRPr="00355E72" w:rsidRDefault="00E275FD" w:rsidP="00355E72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</w:tbl>
    <w:p w14:paraId="02EEF9DB" w14:textId="1AF07962" w:rsidR="007C62C8" w:rsidRPr="00CB52C7" w:rsidRDefault="00CB52C7" w:rsidP="00CB52C7">
      <w:pPr>
        <w:ind w:left="360"/>
        <w:rPr>
          <w:rFonts w:ascii="Arial" w:hAnsi="Arial" w:cs="Arial"/>
          <w:i/>
          <w:szCs w:val="20"/>
        </w:rPr>
      </w:pPr>
      <w:r>
        <w:rPr>
          <w:rFonts w:ascii="Arial" w:hAnsi="Arial" w:cs="Arial"/>
          <w:i/>
          <w:szCs w:val="20"/>
        </w:rPr>
        <w:lastRenderedPageBreak/>
        <w:t xml:space="preserve">* </w:t>
      </w:r>
      <w:r w:rsidRPr="00CB52C7">
        <w:rPr>
          <w:rFonts w:ascii="Arial" w:hAnsi="Arial" w:cs="Arial"/>
          <w:i/>
          <w:szCs w:val="20"/>
        </w:rPr>
        <w:t>see judging criteria on page 2</w:t>
      </w:r>
    </w:p>
    <w:p w14:paraId="3D08B140" w14:textId="77777777" w:rsidR="007C62C8" w:rsidRDefault="007C62C8">
      <w:pPr>
        <w:rPr>
          <w:rFonts w:ascii="Arial" w:hAnsi="Arial" w:cs="Arial"/>
          <w:b/>
          <w:szCs w:val="20"/>
          <w:u w:val="single"/>
        </w:rPr>
      </w:pPr>
    </w:p>
    <w:p w14:paraId="3A0D03E3" w14:textId="24F3EE46" w:rsidR="000F6E68" w:rsidRPr="007C62C8" w:rsidRDefault="007C62C8">
      <w:pPr>
        <w:rPr>
          <w:rFonts w:ascii="Arial" w:hAnsi="Arial" w:cs="Arial"/>
          <w:b/>
          <w:szCs w:val="20"/>
          <w:u w:val="single"/>
        </w:rPr>
      </w:pPr>
      <w:r w:rsidRPr="007C62C8">
        <w:rPr>
          <w:rFonts w:ascii="Arial" w:hAnsi="Arial" w:cs="Arial"/>
          <w:b/>
          <w:szCs w:val="20"/>
          <w:u w:val="single"/>
        </w:rPr>
        <w:t>Judging Criteria:</w:t>
      </w:r>
    </w:p>
    <w:p w14:paraId="6ABBDE80" w14:textId="53D651FE" w:rsidR="007C62C8" w:rsidRPr="007C62C8" w:rsidRDefault="007C62C8" w:rsidP="007C62C8">
      <w:pPr>
        <w:numPr>
          <w:ilvl w:val="0"/>
          <w:numId w:val="5"/>
        </w:numPr>
        <w:shd w:val="clear" w:color="auto" w:fill="FFFFFF"/>
        <w:spacing w:before="240" w:after="0"/>
        <w:ind w:left="547"/>
        <w:rPr>
          <w:rFonts w:ascii="Arial" w:eastAsia="Times New Roman" w:hAnsi="Arial" w:cs="Arial"/>
          <w:color w:val="333333"/>
          <w:spacing w:val="6"/>
          <w:szCs w:val="20"/>
        </w:rPr>
      </w:pPr>
      <w:r>
        <w:rPr>
          <w:rFonts w:ascii="Arial" w:eastAsia="Times New Roman" w:hAnsi="Arial" w:cs="Arial"/>
          <w:color w:val="333333"/>
          <w:spacing w:val="6"/>
          <w:szCs w:val="20"/>
        </w:rPr>
        <w:t xml:space="preserve">GOALS: </w:t>
      </w:r>
      <w:r w:rsidRPr="007C62C8">
        <w:rPr>
          <w:rFonts w:ascii="Arial" w:eastAsia="Times New Roman" w:hAnsi="Arial" w:cs="Arial"/>
          <w:color w:val="333333"/>
          <w:spacing w:val="6"/>
          <w:szCs w:val="20"/>
        </w:rPr>
        <w:t>The goals are clear, supported by theoretical and/or applied literature, as well as reflect innovation and creativity</w:t>
      </w:r>
    </w:p>
    <w:p w14:paraId="4453C5CB" w14:textId="0FE7DBD7" w:rsidR="007C62C8" w:rsidRPr="007C62C8" w:rsidRDefault="007C62C8" w:rsidP="007C62C8">
      <w:pPr>
        <w:numPr>
          <w:ilvl w:val="0"/>
          <w:numId w:val="5"/>
        </w:numPr>
        <w:shd w:val="clear" w:color="auto" w:fill="FFFFFF"/>
        <w:spacing w:before="240" w:after="0"/>
        <w:ind w:left="547"/>
        <w:rPr>
          <w:rFonts w:ascii="Arial" w:eastAsia="Times New Roman" w:hAnsi="Arial" w:cs="Arial"/>
          <w:color w:val="333333"/>
          <w:spacing w:val="6"/>
          <w:szCs w:val="20"/>
        </w:rPr>
      </w:pPr>
      <w:r>
        <w:rPr>
          <w:rFonts w:ascii="Arial" w:eastAsia="Times New Roman" w:hAnsi="Arial" w:cs="Arial"/>
          <w:color w:val="333333"/>
          <w:spacing w:val="6"/>
          <w:szCs w:val="20"/>
        </w:rPr>
        <w:t xml:space="preserve">METHODS: </w:t>
      </w:r>
      <w:r w:rsidRPr="007C62C8">
        <w:rPr>
          <w:rFonts w:ascii="Arial" w:eastAsia="Times New Roman" w:hAnsi="Arial" w:cs="Arial"/>
          <w:color w:val="333333"/>
          <w:spacing w:val="6"/>
          <w:szCs w:val="20"/>
        </w:rPr>
        <w:t>The project design and methods used to develop and/or evaluate the project are appropriately matched to the goals</w:t>
      </w:r>
    </w:p>
    <w:p w14:paraId="5CD7C8CC" w14:textId="5F66BA0D" w:rsidR="007C62C8" w:rsidRPr="007C62C8" w:rsidRDefault="007C62C8" w:rsidP="007C62C8">
      <w:pPr>
        <w:numPr>
          <w:ilvl w:val="0"/>
          <w:numId w:val="5"/>
        </w:numPr>
        <w:shd w:val="clear" w:color="auto" w:fill="FFFFFF"/>
        <w:spacing w:before="240" w:after="0"/>
        <w:ind w:left="547"/>
        <w:rPr>
          <w:rFonts w:ascii="Arial" w:eastAsia="Times New Roman" w:hAnsi="Arial" w:cs="Arial"/>
          <w:color w:val="333333"/>
          <w:spacing w:val="6"/>
          <w:szCs w:val="20"/>
        </w:rPr>
      </w:pPr>
      <w:r>
        <w:rPr>
          <w:rFonts w:ascii="Arial" w:eastAsia="Times New Roman" w:hAnsi="Arial" w:cs="Arial"/>
          <w:color w:val="333333"/>
          <w:spacing w:val="6"/>
          <w:szCs w:val="20"/>
        </w:rPr>
        <w:t xml:space="preserve">RESULTS: </w:t>
      </w:r>
      <w:r w:rsidRPr="007C62C8">
        <w:rPr>
          <w:rFonts w:ascii="Arial" w:eastAsia="Times New Roman" w:hAnsi="Arial" w:cs="Arial"/>
          <w:color w:val="333333"/>
          <w:spacing w:val="6"/>
          <w:szCs w:val="20"/>
        </w:rPr>
        <w:t>The extent to which results included evaluative data (quantitative or qualitative) and are meaningful to other educators within or outside of Baylor</w:t>
      </w:r>
    </w:p>
    <w:p w14:paraId="5D3F21F5" w14:textId="1710F956" w:rsidR="007C62C8" w:rsidRPr="007C62C8" w:rsidRDefault="007C62C8" w:rsidP="007C62C8">
      <w:pPr>
        <w:numPr>
          <w:ilvl w:val="0"/>
          <w:numId w:val="5"/>
        </w:numPr>
        <w:shd w:val="clear" w:color="auto" w:fill="FFFFFF"/>
        <w:spacing w:before="240" w:after="0"/>
        <w:ind w:left="547"/>
        <w:rPr>
          <w:rFonts w:ascii="Arial" w:eastAsia="Times New Roman" w:hAnsi="Arial" w:cs="Arial"/>
          <w:color w:val="333333"/>
          <w:spacing w:val="6"/>
          <w:szCs w:val="20"/>
        </w:rPr>
      </w:pPr>
      <w:r>
        <w:rPr>
          <w:rFonts w:ascii="Arial" w:eastAsia="Times New Roman" w:hAnsi="Arial" w:cs="Arial"/>
          <w:color w:val="333333"/>
          <w:spacing w:val="6"/>
          <w:szCs w:val="20"/>
        </w:rPr>
        <w:t xml:space="preserve">POSTER DESIGN &amp; PRESENTTION: </w:t>
      </w:r>
      <w:r w:rsidRPr="007C62C8">
        <w:rPr>
          <w:rFonts w:ascii="Arial" w:eastAsia="Times New Roman" w:hAnsi="Arial" w:cs="Arial"/>
          <w:color w:val="333333"/>
          <w:spacing w:val="6"/>
          <w:szCs w:val="20"/>
        </w:rPr>
        <w:t>The quality of poster presentation (e.g., clarity, visual appeal, creativity, etc.) and of the oral discussion (e.g., clarity, ability to answer questions, etc.)</w:t>
      </w:r>
    </w:p>
    <w:p w14:paraId="5A06AAC4" w14:textId="063F5019" w:rsidR="007C62C8" w:rsidRPr="007C62C8" w:rsidRDefault="007C62C8" w:rsidP="007C62C8">
      <w:pPr>
        <w:numPr>
          <w:ilvl w:val="0"/>
          <w:numId w:val="5"/>
        </w:numPr>
        <w:shd w:val="clear" w:color="auto" w:fill="FFFFFF"/>
        <w:spacing w:before="240" w:after="0"/>
        <w:ind w:left="547"/>
        <w:rPr>
          <w:rFonts w:ascii="Arial" w:eastAsia="Times New Roman" w:hAnsi="Arial" w:cs="Arial"/>
          <w:color w:val="333333"/>
          <w:spacing w:val="6"/>
          <w:szCs w:val="20"/>
        </w:rPr>
      </w:pPr>
      <w:r>
        <w:rPr>
          <w:rFonts w:ascii="Arial" w:eastAsia="Times New Roman" w:hAnsi="Arial" w:cs="Arial"/>
          <w:color w:val="333333"/>
          <w:spacing w:val="6"/>
          <w:szCs w:val="20"/>
        </w:rPr>
        <w:t xml:space="preserve">INFORMATION &amp; FUTURE APPLICATION: </w:t>
      </w:r>
      <w:r w:rsidRPr="007C62C8">
        <w:rPr>
          <w:rFonts w:ascii="Arial" w:eastAsia="Times New Roman" w:hAnsi="Arial" w:cs="Arial"/>
          <w:color w:val="333333"/>
          <w:spacing w:val="6"/>
          <w:szCs w:val="20"/>
        </w:rPr>
        <w:t>The degree to which the results of the work will inform and lead to additional scholarly projects</w:t>
      </w:r>
    </w:p>
    <w:p w14:paraId="225CE541" w14:textId="60D3B0C6" w:rsidR="007C62C8" w:rsidRDefault="007C62C8">
      <w:pPr>
        <w:rPr>
          <w:rFonts w:cstheme="minorHAnsi"/>
        </w:rPr>
      </w:pPr>
    </w:p>
    <w:p w14:paraId="343184AE" w14:textId="77777777" w:rsidR="007C62C8" w:rsidRPr="000F6E68" w:rsidRDefault="007C62C8">
      <w:pPr>
        <w:rPr>
          <w:rFonts w:cstheme="minorHAnsi"/>
        </w:rPr>
      </w:pPr>
    </w:p>
    <w:sectPr w:rsidR="007C62C8" w:rsidRPr="000F6E68" w:rsidSect="001206D5">
      <w:headerReference w:type="default" r:id="rId10"/>
      <w:pgSz w:w="15840" w:h="12240" w:orient="landscape"/>
      <w:pgMar w:top="720" w:right="720" w:bottom="720" w:left="720" w:header="14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514F17" w14:textId="77777777" w:rsidR="00E33E23" w:rsidRDefault="00E33E23" w:rsidP="007F0979">
      <w:pPr>
        <w:spacing w:after="0" w:line="240" w:lineRule="auto"/>
      </w:pPr>
      <w:r>
        <w:separator/>
      </w:r>
    </w:p>
  </w:endnote>
  <w:endnote w:type="continuationSeparator" w:id="0">
    <w:p w14:paraId="6832E130" w14:textId="77777777" w:rsidR="00E33E23" w:rsidRDefault="00E33E23" w:rsidP="007F09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DE31DF" w14:textId="77777777" w:rsidR="00E33E23" w:rsidRDefault="00E33E23" w:rsidP="007F0979">
      <w:pPr>
        <w:spacing w:after="0" w:line="240" w:lineRule="auto"/>
      </w:pPr>
      <w:r>
        <w:separator/>
      </w:r>
    </w:p>
  </w:footnote>
  <w:footnote w:type="continuationSeparator" w:id="0">
    <w:p w14:paraId="39B4D051" w14:textId="77777777" w:rsidR="00E33E23" w:rsidRDefault="00E33E23" w:rsidP="007F09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6000472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2CE11E6" w14:textId="31B54C53" w:rsidR="00421011" w:rsidRDefault="00421011">
        <w:pPr>
          <w:pStyle w:val="Header"/>
          <w:jc w:val="right"/>
        </w:pPr>
        <w:r>
          <w:t xml:space="preserve"> </w:t>
        </w:r>
        <w:r w:rsidRPr="00421011">
          <w:rPr>
            <w:sz w:val="18"/>
          </w:rPr>
          <w:t xml:space="preserve">Poster </w:t>
        </w:r>
        <w:r>
          <w:rPr>
            <w:sz w:val="18"/>
          </w:rPr>
          <w:t>P</w:t>
        </w:r>
        <w:r w:rsidRPr="00421011">
          <w:rPr>
            <w:sz w:val="18"/>
          </w:rPr>
          <w:t xml:space="preserve">age </w:t>
        </w:r>
        <w:r w:rsidRPr="00421011">
          <w:rPr>
            <w:sz w:val="18"/>
          </w:rPr>
          <w:fldChar w:fldCharType="begin"/>
        </w:r>
        <w:r w:rsidRPr="00421011">
          <w:rPr>
            <w:sz w:val="18"/>
          </w:rPr>
          <w:instrText xml:space="preserve"> PAGE   \* MERGEFORMAT </w:instrText>
        </w:r>
        <w:r w:rsidRPr="00421011">
          <w:rPr>
            <w:sz w:val="18"/>
          </w:rPr>
          <w:fldChar w:fldCharType="separate"/>
        </w:r>
        <w:r w:rsidR="00DC2834">
          <w:rPr>
            <w:noProof/>
            <w:sz w:val="18"/>
          </w:rPr>
          <w:t>1</w:t>
        </w:r>
        <w:r w:rsidRPr="00421011">
          <w:rPr>
            <w:noProof/>
            <w:sz w:val="18"/>
          </w:rPr>
          <w:fldChar w:fldCharType="end"/>
        </w:r>
      </w:p>
    </w:sdtContent>
  </w:sdt>
  <w:p w14:paraId="28090678" w14:textId="77777777" w:rsidR="00421011" w:rsidRDefault="004210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E0268"/>
    <w:multiLevelType w:val="hybridMultilevel"/>
    <w:tmpl w:val="864CB362"/>
    <w:lvl w:ilvl="0" w:tplc="3C2A99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3C0DFC"/>
    <w:multiLevelType w:val="hybridMultilevel"/>
    <w:tmpl w:val="3FEEF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BA5821"/>
    <w:multiLevelType w:val="hybridMultilevel"/>
    <w:tmpl w:val="84AAD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73395A"/>
    <w:multiLevelType w:val="hybridMultilevel"/>
    <w:tmpl w:val="E738C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0925C9"/>
    <w:multiLevelType w:val="multilevel"/>
    <w:tmpl w:val="74962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DIyNTI3NDM3NzNW0lEKTi0uzszPAykwrQUAAVn1gCwAAAA="/>
  </w:docVars>
  <w:rsids>
    <w:rsidRoot w:val="00EB1815"/>
    <w:rsid w:val="00000B9E"/>
    <w:rsid w:val="00006EC5"/>
    <w:rsid w:val="00007C40"/>
    <w:rsid w:val="00012EB8"/>
    <w:rsid w:val="00021786"/>
    <w:rsid w:val="000227AB"/>
    <w:rsid w:val="00024FC1"/>
    <w:rsid w:val="00025A2D"/>
    <w:rsid w:val="000307B5"/>
    <w:rsid w:val="00036919"/>
    <w:rsid w:val="000371A3"/>
    <w:rsid w:val="0004117E"/>
    <w:rsid w:val="000541FB"/>
    <w:rsid w:val="00056DEB"/>
    <w:rsid w:val="00074A3F"/>
    <w:rsid w:val="00076424"/>
    <w:rsid w:val="00077EDB"/>
    <w:rsid w:val="000958FD"/>
    <w:rsid w:val="000963B0"/>
    <w:rsid w:val="000A1F38"/>
    <w:rsid w:val="000A34D3"/>
    <w:rsid w:val="000A7187"/>
    <w:rsid w:val="000B3FCA"/>
    <w:rsid w:val="000B573C"/>
    <w:rsid w:val="000B5BAE"/>
    <w:rsid w:val="000C0E38"/>
    <w:rsid w:val="000C10F1"/>
    <w:rsid w:val="000D10DC"/>
    <w:rsid w:val="000D2921"/>
    <w:rsid w:val="000D2CD9"/>
    <w:rsid w:val="000E5244"/>
    <w:rsid w:val="000E60C9"/>
    <w:rsid w:val="000E74C2"/>
    <w:rsid w:val="000F01DF"/>
    <w:rsid w:val="000F2DA4"/>
    <w:rsid w:val="000F40E9"/>
    <w:rsid w:val="000F482E"/>
    <w:rsid w:val="000F5AB8"/>
    <w:rsid w:val="000F5D4E"/>
    <w:rsid w:val="000F6E68"/>
    <w:rsid w:val="0010046E"/>
    <w:rsid w:val="00105082"/>
    <w:rsid w:val="0010615C"/>
    <w:rsid w:val="001061C0"/>
    <w:rsid w:val="001121A0"/>
    <w:rsid w:val="00116F63"/>
    <w:rsid w:val="001206D5"/>
    <w:rsid w:val="0012560D"/>
    <w:rsid w:val="00125D62"/>
    <w:rsid w:val="0013080B"/>
    <w:rsid w:val="001319E9"/>
    <w:rsid w:val="00132CB3"/>
    <w:rsid w:val="00137857"/>
    <w:rsid w:val="001379AC"/>
    <w:rsid w:val="001424A0"/>
    <w:rsid w:val="00144FB8"/>
    <w:rsid w:val="0014658F"/>
    <w:rsid w:val="001573B9"/>
    <w:rsid w:val="00174BF1"/>
    <w:rsid w:val="00177798"/>
    <w:rsid w:val="0018188D"/>
    <w:rsid w:val="001834AA"/>
    <w:rsid w:val="00184413"/>
    <w:rsid w:val="00191D06"/>
    <w:rsid w:val="001942C6"/>
    <w:rsid w:val="001A4E1E"/>
    <w:rsid w:val="001A7B64"/>
    <w:rsid w:val="001B0F03"/>
    <w:rsid w:val="001B27A4"/>
    <w:rsid w:val="001B354A"/>
    <w:rsid w:val="001C0195"/>
    <w:rsid w:val="001C1FDD"/>
    <w:rsid w:val="001C231D"/>
    <w:rsid w:val="001C524A"/>
    <w:rsid w:val="001C694C"/>
    <w:rsid w:val="001D2D73"/>
    <w:rsid w:val="001D485A"/>
    <w:rsid w:val="001D651E"/>
    <w:rsid w:val="001E1E20"/>
    <w:rsid w:val="001E3FC3"/>
    <w:rsid w:val="001E53B3"/>
    <w:rsid w:val="001E61A9"/>
    <w:rsid w:val="001F3C76"/>
    <w:rsid w:val="001F4D26"/>
    <w:rsid w:val="001F5F1D"/>
    <w:rsid w:val="0020143D"/>
    <w:rsid w:val="00202AB2"/>
    <w:rsid w:val="0020500E"/>
    <w:rsid w:val="00210793"/>
    <w:rsid w:val="00210F59"/>
    <w:rsid w:val="00211E84"/>
    <w:rsid w:val="00215491"/>
    <w:rsid w:val="002256E7"/>
    <w:rsid w:val="00227176"/>
    <w:rsid w:val="002316C8"/>
    <w:rsid w:val="00231ED5"/>
    <w:rsid w:val="00240BC3"/>
    <w:rsid w:val="00241F31"/>
    <w:rsid w:val="00247F7C"/>
    <w:rsid w:val="002517A9"/>
    <w:rsid w:val="002540A4"/>
    <w:rsid w:val="002555C2"/>
    <w:rsid w:val="002602AE"/>
    <w:rsid w:val="0026058B"/>
    <w:rsid w:val="002626FE"/>
    <w:rsid w:val="00262A3B"/>
    <w:rsid w:val="00263F0E"/>
    <w:rsid w:val="002655B7"/>
    <w:rsid w:val="00265B9D"/>
    <w:rsid w:val="00266B40"/>
    <w:rsid w:val="00273A46"/>
    <w:rsid w:val="00273E4F"/>
    <w:rsid w:val="00274680"/>
    <w:rsid w:val="002763CF"/>
    <w:rsid w:val="002763DC"/>
    <w:rsid w:val="00276F80"/>
    <w:rsid w:val="00280E42"/>
    <w:rsid w:val="002837E3"/>
    <w:rsid w:val="00286B4C"/>
    <w:rsid w:val="0029333D"/>
    <w:rsid w:val="0029387D"/>
    <w:rsid w:val="00293CB7"/>
    <w:rsid w:val="002967FA"/>
    <w:rsid w:val="002A2101"/>
    <w:rsid w:val="002A52D0"/>
    <w:rsid w:val="002B13A0"/>
    <w:rsid w:val="002B372B"/>
    <w:rsid w:val="002B39FD"/>
    <w:rsid w:val="002B5703"/>
    <w:rsid w:val="002B66E1"/>
    <w:rsid w:val="002B75EB"/>
    <w:rsid w:val="002C2A65"/>
    <w:rsid w:val="002D4FFA"/>
    <w:rsid w:val="002E0250"/>
    <w:rsid w:val="002E1C89"/>
    <w:rsid w:val="002E29D9"/>
    <w:rsid w:val="002E6282"/>
    <w:rsid w:val="002E6A7E"/>
    <w:rsid w:val="002E7949"/>
    <w:rsid w:val="002F005B"/>
    <w:rsid w:val="002F12CE"/>
    <w:rsid w:val="002F3772"/>
    <w:rsid w:val="002F3FF4"/>
    <w:rsid w:val="002F45E8"/>
    <w:rsid w:val="002F68D2"/>
    <w:rsid w:val="00300D3E"/>
    <w:rsid w:val="00302D50"/>
    <w:rsid w:val="00302E4C"/>
    <w:rsid w:val="00304623"/>
    <w:rsid w:val="00304C3F"/>
    <w:rsid w:val="00322AE8"/>
    <w:rsid w:val="00323C88"/>
    <w:rsid w:val="0032589A"/>
    <w:rsid w:val="003271FB"/>
    <w:rsid w:val="0034053F"/>
    <w:rsid w:val="003406F9"/>
    <w:rsid w:val="00343FE0"/>
    <w:rsid w:val="00351238"/>
    <w:rsid w:val="00351502"/>
    <w:rsid w:val="00352284"/>
    <w:rsid w:val="00355E72"/>
    <w:rsid w:val="0035676A"/>
    <w:rsid w:val="00370DDF"/>
    <w:rsid w:val="00373B0B"/>
    <w:rsid w:val="00373F10"/>
    <w:rsid w:val="0037445C"/>
    <w:rsid w:val="00374A23"/>
    <w:rsid w:val="003755BD"/>
    <w:rsid w:val="00375A47"/>
    <w:rsid w:val="003769F8"/>
    <w:rsid w:val="00381D75"/>
    <w:rsid w:val="00382437"/>
    <w:rsid w:val="00382ACA"/>
    <w:rsid w:val="00387BA5"/>
    <w:rsid w:val="00387E56"/>
    <w:rsid w:val="003909CA"/>
    <w:rsid w:val="00395E6E"/>
    <w:rsid w:val="00395F2F"/>
    <w:rsid w:val="003A70D0"/>
    <w:rsid w:val="003B2579"/>
    <w:rsid w:val="003B3A47"/>
    <w:rsid w:val="003C00B8"/>
    <w:rsid w:val="003C26F4"/>
    <w:rsid w:val="003C7807"/>
    <w:rsid w:val="003D2C5E"/>
    <w:rsid w:val="003D3369"/>
    <w:rsid w:val="003D5A06"/>
    <w:rsid w:val="003E2EC5"/>
    <w:rsid w:val="003E48C1"/>
    <w:rsid w:val="003E5779"/>
    <w:rsid w:val="003E7E8F"/>
    <w:rsid w:val="003F0707"/>
    <w:rsid w:val="003F498B"/>
    <w:rsid w:val="003F63D6"/>
    <w:rsid w:val="00406777"/>
    <w:rsid w:val="00410569"/>
    <w:rsid w:val="00411242"/>
    <w:rsid w:val="004169BC"/>
    <w:rsid w:val="00416F3D"/>
    <w:rsid w:val="00417241"/>
    <w:rsid w:val="00420D33"/>
    <w:rsid w:val="00421011"/>
    <w:rsid w:val="00421531"/>
    <w:rsid w:val="0042472F"/>
    <w:rsid w:val="004249DD"/>
    <w:rsid w:val="004314FA"/>
    <w:rsid w:val="004412FF"/>
    <w:rsid w:val="00442953"/>
    <w:rsid w:val="00443FC4"/>
    <w:rsid w:val="00444912"/>
    <w:rsid w:val="0044491D"/>
    <w:rsid w:val="00450B6C"/>
    <w:rsid w:val="00450C87"/>
    <w:rsid w:val="00451CEE"/>
    <w:rsid w:val="00452293"/>
    <w:rsid w:val="0045446E"/>
    <w:rsid w:val="004618C0"/>
    <w:rsid w:val="00461DBC"/>
    <w:rsid w:val="00463B38"/>
    <w:rsid w:val="00467880"/>
    <w:rsid w:val="00473787"/>
    <w:rsid w:val="00473B62"/>
    <w:rsid w:val="00474725"/>
    <w:rsid w:val="00482FCB"/>
    <w:rsid w:val="004862EF"/>
    <w:rsid w:val="00491B5F"/>
    <w:rsid w:val="00492184"/>
    <w:rsid w:val="00493DD5"/>
    <w:rsid w:val="004944A6"/>
    <w:rsid w:val="004A42B4"/>
    <w:rsid w:val="004B0C7D"/>
    <w:rsid w:val="004B1592"/>
    <w:rsid w:val="004B38C7"/>
    <w:rsid w:val="004B4F54"/>
    <w:rsid w:val="004B6766"/>
    <w:rsid w:val="004C4671"/>
    <w:rsid w:val="004C7A87"/>
    <w:rsid w:val="004C7CA0"/>
    <w:rsid w:val="004D303A"/>
    <w:rsid w:val="004E2F47"/>
    <w:rsid w:val="004E3791"/>
    <w:rsid w:val="004E43CF"/>
    <w:rsid w:val="004F0F3F"/>
    <w:rsid w:val="004F2B5A"/>
    <w:rsid w:val="00511016"/>
    <w:rsid w:val="00512FA4"/>
    <w:rsid w:val="00514331"/>
    <w:rsid w:val="005145F0"/>
    <w:rsid w:val="00515716"/>
    <w:rsid w:val="0052085C"/>
    <w:rsid w:val="00520DE3"/>
    <w:rsid w:val="005229A1"/>
    <w:rsid w:val="0052448C"/>
    <w:rsid w:val="005258C2"/>
    <w:rsid w:val="005320E5"/>
    <w:rsid w:val="0053433A"/>
    <w:rsid w:val="005343E8"/>
    <w:rsid w:val="00541CE7"/>
    <w:rsid w:val="005423EE"/>
    <w:rsid w:val="00542CD5"/>
    <w:rsid w:val="00545094"/>
    <w:rsid w:val="00547A84"/>
    <w:rsid w:val="00547FC6"/>
    <w:rsid w:val="00552972"/>
    <w:rsid w:val="005577BB"/>
    <w:rsid w:val="00560F70"/>
    <w:rsid w:val="00561CDE"/>
    <w:rsid w:val="00562C50"/>
    <w:rsid w:val="00563277"/>
    <w:rsid w:val="00564AEB"/>
    <w:rsid w:val="00564CEA"/>
    <w:rsid w:val="00567B5B"/>
    <w:rsid w:val="00567E70"/>
    <w:rsid w:val="00574539"/>
    <w:rsid w:val="00577469"/>
    <w:rsid w:val="0058210B"/>
    <w:rsid w:val="00582E52"/>
    <w:rsid w:val="005927C9"/>
    <w:rsid w:val="0059389E"/>
    <w:rsid w:val="0059634C"/>
    <w:rsid w:val="005A1E04"/>
    <w:rsid w:val="005A3CEB"/>
    <w:rsid w:val="005A4367"/>
    <w:rsid w:val="005A76C7"/>
    <w:rsid w:val="005B6F48"/>
    <w:rsid w:val="005B722C"/>
    <w:rsid w:val="005C3B11"/>
    <w:rsid w:val="005C7FD8"/>
    <w:rsid w:val="005D01D0"/>
    <w:rsid w:val="005D1901"/>
    <w:rsid w:val="005E1749"/>
    <w:rsid w:val="005E561B"/>
    <w:rsid w:val="005E583E"/>
    <w:rsid w:val="005F27FE"/>
    <w:rsid w:val="005F46EC"/>
    <w:rsid w:val="005F5C78"/>
    <w:rsid w:val="00600CF6"/>
    <w:rsid w:val="006025C5"/>
    <w:rsid w:val="0060381D"/>
    <w:rsid w:val="006056C3"/>
    <w:rsid w:val="0060751A"/>
    <w:rsid w:val="0060754F"/>
    <w:rsid w:val="006115DD"/>
    <w:rsid w:val="00612776"/>
    <w:rsid w:val="00613898"/>
    <w:rsid w:val="0061778D"/>
    <w:rsid w:val="0062548C"/>
    <w:rsid w:val="00626198"/>
    <w:rsid w:val="00635BED"/>
    <w:rsid w:val="00636FF7"/>
    <w:rsid w:val="00637F12"/>
    <w:rsid w:val="006469B1"/>
    <w:rsid w:val="006476FF"/>
    <w:rsid w:val="00650856"/>
    <w:rsid w:val="006568F5"/>
    <w:rsid w:val="00662114"/>
    <w:rsid w:val="00666773"/>
    <w:rsid w:val="00674F80"/>
    <w:rsid w:val="00677919"/>
    <w:rsid w:val="00681AB5"/>
    <w:rsid w:val="00685275"/>
    <w:rsid w:val="00694188"/>
    <w:rsid w:val="00697A18"/>
    <w:rsid w:val="006A04F2"/>
    <w:rsid w:val="006A07B0"/>
    <w:rsid w:val="006A165B"/>
    <w:rsid w:val="006A67D4"/>
    <w:rsid w:val="006A7EFC"/>
    <w:rsid w:val="006B08AA"/>
    <w:rsid w:val="006B205B"/>
    <w:rsid w:val="006B3092"/>
    <w:rsid w:val="006B4D44"/>
    <w:rsid w:val="006C70E0"/>
    <w:rsid w:val="006D06A5"/>
    <w:rsid w:val="006E63DE"/>
    <w:rsid w:val="006E7A55"/>
    <w:rsid w:val="006E7A85"/>
    <w:rsid w:val="006F29EE"/>
    <w:rsid w:val="006F3E63"/>
    <w:rsid w:val="006F59B9"/>
    <w:rsid w:val="006F6588"/>
    <w:rsid w:val="006F6C04"/>
    <w:rsid w:val="006F7C0D"/>
    <w:rsid w:val="00710D1A"/>
    <w:rsid w:val="00715550"/>
    <w:rsid w:val="007157E3"/>
    <w:rsid w:val="00717471"/>
    <w:rsid w:val="007206AF"/>
    <w:rsid w:val="00722F43"/>
    <w:rsid w:val="00723043"/>
    <w:rsid w:val="00731AF2"/>
    <w:rsid w:val="00733534"/>
    <w:rsid w:val="007371C0"/>
    <w:rsid w:val="0074154D"/>
    <w:rsid w:val="007418C5"/>
    <w:rsid w:val="0074210A"/>
    <w:rsid w:val="00743C75"/>
    <w:rsid w:val="00752E10"/>
    <w:rsid w:val="00760770"/>
    <w:rsid w:val="00761A29"/>
    <w:rsid w:val="007622AD"/>
    <w:rsid w:val="00763B64"/>
    <w:rsid w:val="007646E8"/>
    <w:rsid w:val="00764833"/>
    <w:rsid w:val="00772F91"/>
    <w:rsid w:val="0077715F"/>
    <w:rsid w:val="0078041B"/>
    <w:rsid w:val="00786D34"/>
    <w:rsid w:val="0078753F"/>
    <w:rsid w:val="00790A31"/>
    <w:rsid w:val="007949E5"/>
    <w:rsid w:val="00795456"/>
    <w:rsid w:val="007962CC"/>
    <w:rsid w:val="00796371"/>
    <w:rsid w:val="00796E8A"/>
    <w:rsid w:val="00797B43"/>
    <w:rsid w:val="007A217B"/>
    <w:rsid w:val="007A2930"/>
    <w:rsid w:val="007B0C6A"/>
    <w:rsid w:val="007B12A0"/>
    <w:rsid w:val="007B56E6"/>
    <w:rsid w:val="007B5A21"/>
    <w:rsid w:val="007C1101"/>
    <w:rsid w:val="007C62C8"/>
    <w:rsid w:val="007D0F08"/>
    <w:rsid w:val="007D2603"/>
    <w:rsid w:val="007D4E42"/>
    <w:rsid w:val="007D4F7C"/>
    <w:rsid w:val="007E0318"/>
    <w:rsid w:val="007F0979"/>
    <w:rsid w:val="007F6AEE"/>
    <w:rsid w:val="0080098B"/>
    <w:rsid w:val="00800A5C"/>
    <w:rsid w:val="00802498"/>
    <w:rsid w:val="008034C5"/>
    <w:rsid w:val="008040CD"/>
    <w:rsid w:val="00812DF1"/>
    <w:rsid w:val="00812F6D"/>
    <w:rsid w:val="00816025"/>
    <w:rsid w:val="00816B73"/>
    <w:rsid w:val="00830462"/>
    <w:rsid w:val="00831855"/>
    <w:rsid w:val="0083255C"/>
    <w:rsid w:val="008335C0"/>
    <w:rsid w:val="00833603"/>
    <w:rsid w:val="00833A12"/>
    <w:rsid w:val="00836902"/>
    <w:rsid w:val="00841F6B"/>
    <w:rsid w:val="008429F8"/>
    <w:rsid w:val="00846723"/>
    <w:rsid w:val="00852BAD"/>
    <w:rsid w:val="00855ACD"/>
    <w:rsid w:val="00856913"/>
    <w:rsid w:val="00856E2F"/>
    <w:rsid w:val="00856EFA"/>
    <w:rsid w:val="008615F1"/>
    <w:rsid w:val="008630DB"/>
    <w:rsid w:val="008677F8"/>
    <w:rsid w:val="0086796C"/>
    <w:rsid w:val="008754A5"/>
    <w:rsid w:val="00875539"/>
    <w:rsid w:val="008827DE"/>
    <w:rsid w:val="00883AA2"/>
    <w:rsid w:val="00883D84"/>
    <w:rsid w:val="00884498"/>
    <w:rsid w:val="00887170"/>
    <w:rsid w:val="00891E31"/>
    <w:rsid w:val="008A519E"/>
    <w:rsid w:val="008B0AFE"/>
    <w:rsid w:val="008B19ED"/>
    <w:rsid w:val="008B29E2"/>
    <w:rsid w:val="008B3699"/>
    <w:rsid w:val="008B63E0"/>
    <w:rsid w:val="008C3B86"/>
    <w:rsid w:val="008D4F34"/>
    <w:rsid w:val="008D61D8"/>
    <w:rsid w:val="008E09A6"/>
    <w:rsid w:val="008E3E7A"/>
    <w:rsid w:val="008E4F33"/>
    <w:rsid w:val="008E729F"/>
    <w:rsid w:val="008F121F"/>
    <w:rsid w:val="008F188F"/>
    <w:rsid w:val="008F52B9"/>
    <w:rsid w:val="00900FC7"/>
    <w:rsid w:val="0090132E"/>
    <w:rsid w:val="00901BB9"/>
    <w:rsid w:val="00911916"/>
    <w:rsid w:val="009137B7"/>
    <w:rsid w:val="009231E6"/>
    <w:rsid w:val="00923456"/>
    <w:rsid w:val="009309A1"/>
    <w:rsid w:val="009311CA"/>
    <w:rsid w:val="009346F8"/>
    <w:rsid w:val="00945A6D"/>
    <w:rsid w:val="009465C3"/>
    <w:rsid w:val="00947D60"/>
    <w:rsid w:val="00947DBC"/>
    <w:rsid w:val="00947F60"/>
    <w:rsid w:val="00950EF3"/>
    <w:rsid w:val="00953CF6"/>
    <w:rsid w:val="009540A3"/>
    <w:rsid w:val="009625C0"/>
    <w:rsid w:val="00962C8E"/>
    <w:rsid w:val="009635C5"/>
    <w:rsid w:val="009650B7"/>
    <w:rsid w:val="00965C88"/>
    <w:rsid w:val="00966129"/>
    <w:rsid w:val="00971B01"/>
    <w:rsid w:val="00974D89"/>
    <w:rsid w:val="00977EE7"/>
    <w:rsid w:val="00981D2E"/>
    <w:rsid w:val="0098405B"/>
    <w:rsid w:val="00985970"/>
    <w:rsid w:val="00991FCB"/>
    <w:rsid w:val="009970C1"/>
    <w:rsid w:val="009A3B10"/>
    <w:rsid w:val="009A542D"/>
    <w:rsid w:val="009B167A"/>
    <w:rsid w:val="009B200F"/>
    <w:rsid w:val="009C376B"/>
    <w:rsid w:val="009D2939"/>
    <w:rsid w:val="009D7DAE"/>
    <w:rsid w:val="009E4D72"/>
    <w:rsid w:val="009F2EC2"/>
    <w:rsid w:val="009F48CC"/>
    <w:rsid w:val="009F7E4B"/>
    <w:rsid w:val="00A01C40"/>
    <w:rsid w:val="00A047D8"/>
    <w:rsid w:val="00A06C44"/>
    <w:rsid w:val="00A11AE5"/>
    <w:rsid w:val="00A15A7F"/>
    <w:rsid w:val="00A169ED"/>
    <w:rsid w:val="00A21369"/>
    <w:rsid w:val="00A24734"/>
    <w:rsid w:val="00A30B2C"/>
    <w:rsid w:val="00A32EAE"/>
    <w:rsid w:val="00A40F80"/>
    <w:rsid w:val="00A444F1"/>
    <w:rsid w:val="00A45039"/>
    <w:rsid w:val="00A46B7A"/>
    <w:rsid w:val="00A51B6F"/>
    <w:rsid w:val="00A52E68"/>
    <w:rsid w:val="00A52F55"/>
    <w:rsid w:val="00A56CB2"/>
    <w:rsid w:val="00A57A98"/>
    <w:rsid w:val="00A6091E"/>
    <w:rsid w:val="00A619F4"/>
    <w:rsid w:val="00A61C1A"/>
    <w:rsid w:val="00A6547A"/>
    <w:rsid w:val="00A66C75"/>
    <w:rsid w:val="00A74BCE"/>
    <w:rsid w:val="00A757D7"/>
    <w:rsid w:val="00A8347C"/>
    <w:rsid w:val="00A935E4"/>
    <w:rsid w:val="00A938EE"/>
    <w:rsid w:val="00A93DFE"/>
    <w:rsid w:val="00A969C1"/>
    <w:rsid w:val="00A971B4"/>
    <w:rsid w:val="00A974DA"/>
    <w:rsid w:val="00AA328F"/>
    <w:rsid w:val="00AA3F44"/>
    <w:rsid w:val="00AA7097"/>
    <w:rsid w:val="00AB2432"/>
    <w:rsid w:val="00AB3EF9"/>
    <w:rsid w:val="00AC129A"/>
    <w:rsid w:val="00AC2FAD"/>
    <w:rsid w:val="00AD0B6E"/>
    <w:rsid w:val="00AD2CC6"/>
    <w:rsid w:val="00AD2E6B"/>
    <w:rsid w:val="00AD4985"/>
    <w:rsid w:val="00AD570D"/>
    <w:rsid w:val="00AD5D40"/>
    <w:rsid w:val="00AD69C0"/>
    <w:rsid w:val="00AE1815"/>
    <w:rsid w:val="00AE40AE"/>
    <w:rsid w:val="00AE43E8"/>
    <w:rsid w:val="00AF0082"/>
    <w:rsid w:val="00AF0ACA"/>
    <w:rsid w:val="00AF3BCF"/>
    <w:rsid w:val="00AF44DC"/>
    <w:rsid w:val="00AF6185"/>
    <w:rsid w:val="00AF63E3"/>
    <w:rsid w:val="00AF6E03"/>
    <w:rsid w:val="00B0060F"/>
    <w:rsid w:val="00B07F5D"/>
    <w:rsid w:val="00B10273"/>
    <w:rsid w:val="00B1272E"/>
    <w:rsid w:val="00B16B4E"/>
    <w:rsid w:val="00B200B6"/>
    <w:rsid w:val="00B3251F"/>
    <w:rsid w:val="00B337AF"/>
    <w:rsid w:val="00B41F45"/>
    <w:rsid w:val="00B51C4F"/>
    <w:rsid w:val="00B52B1C"/>
    <w:rsid w:val="00B54D4F"/>
    <w:rsid w:val="00B552FA"/>
    <w:rsid w:val="00B561CC"/>
    <w:rsid w:val="00B61702"/>
    <w:rsid w:val="00B63F3E"/>
    <w:rsid w:val="00B81186"/>
    <w:rsid w:val="00B82A19"/>
    <w:rsid w:val="00B91D0B"/>
    <w:rsid w:val="00BA4CB6"/>
    <w:rsid w:val="00BA69F9"/>
    <w:rsid w:val="00BA7BAC"/>
    <w:rsid w:val="00BB6D21"/>
    <w:rsid w:val="00BC7F76"/>
    <w:rsid w:val="00BD49B1"/>
    <w:rsid w:val="00BD7689"/>
    <w:rsid w:val="00BE1C7D"/>
    <w:rsid w:val="00BE247E"/>
    <w:rsid w:val="00BE3CE6"/>
    <w:rsid w:val="00BE5A48"/>
    <w:rsid w:val="00BF274A"/>
    <w:rsid w:val="00BF4614"/>
    <w:rsid w:val="00C0114B"/>
    <w:rsid w:val="00C054F4"/>
    <w:rsid w:val="00C069CF"/>
    <w:rsid w:val="00C07D03"/>
    <w:rsid w:val="00C1223E"/>
    <w:rsid w:val="00C132F5"/>
    <w:rsid w:val="00C14A76"/>
    <w:rsid w:val="00C1523B"/>
    <w:rsid w:val="00C159B4"/>
    <w:rsid w:val="00C21DCB"/>
    <w:rsid w:val="00C2358B"/>
    <w:rsid w:val="00C255AC"/>
    <w:rsid w:val="00C261A9"/>
    <w:rsid w:val="00C3459A"/>
    <w:rsid w:val="00C34B0E"/>
    <w:rsid w:val="00C373E8"/>
    <w:rsid w:val="00C37728"/>
    <w:rsid w:val="00C4366B"/>
    <w:rsid w:val="00C44943"/>
    <w:rsid w:val="00C46C00"/>
    <w:rsid w:val="00C55657"/>
    <w:rsid w:val="00C557ED"/>
    <w:rsid w:val="00C56572"/>
    <w:rsid w:val="00C573C6"/>
    <w:rsid w:val="00C600A9"/>
    <w:rsid w:val="00C735BF"/>
    <w:rsid w:val="00C754BD"/>
    <w:rsid w:val="00C82A0E"/>
    <w:rsid w:val="00C90419"/>
    <w:rsid w:val="00C93255"/>
    <w:rsid w:val="00C970BB"/>
    <w:rsid w:val="00CA0373"/>
    <w:rsid w:val="00CA1DBD"/>
    <w:rsid w:val="00CA5565"/>
    <w:rsid w:val="00CB0663"/>
    <w:rsid w:val="00CB3A09"/>
    <w:rsid w:val="00CB49E2"/>
    <w:rsid w:val="00CB52C7"/>
    <w:rsid w:val="00CC7832"/>
    <w:rsid w:val="00CD35AB"/>
    <w:rsid w:val="00CD4671"/>
    <w:rsid w:val="00CD49DD"/>
    <w:rsid w:val="00CD5364"/>
    <w:rsid w:val="00CD57B2"/>
    <w:rsid w:val="00CD7A14"/>
    <w:rsid w:val="00CE09D4"/>
    <w:rsid w:val="00CE1756"/>
    <w:rsid w:val="00CE29D1"/>
    <w:rsid w:val="00CE5789"/>
    <w:rsid w:val="00CE61BE"/>
    <w:rsid w:val="00CF6C0E"/>
    <w:rsid w:val="00CF6DE7"/>
    <w:rsid w:val="00D00C6C"/>
    <w:rsid w:val="00D01101"/>
    <w:rsid w:val="00D04B20"/>
    <w:rsid w:val="00D20F74"/>
    <w:rsid w:val="00D263BB"/>
    <w:rsid w:val="00D34BC7"/>
    <w:rsid w:val="00D361C8"/>
    <w:rsid w:val="00D36552"/>
    <w:rsid w:val="00D403AE"/>
    <w:rsid w:val="00D51A64"/>
    <w:rsid w:val="00D61703"/>
    <w:rsid w:val="00D66C2A"/>
    <w:rsid w:val="00D7017F"/>
    <w:rsid w:val="00D70E99"/>
    <w:rsid w:val="00D8195F"/>
    <w:rsid w:val="00D83421"/>
    <w:rsid w:val="00D850B0"/>
    <w:rsid w:val="00D8600F"/>
    <w:rsid w:val="00D878E9"/>
    <w:rsid w:val="00D90E99"/>
    <w:rsid w:val="00D96A43"/>
    <w:rsid w:val="00D96FFE"/>
    <w:rsid w:val="00DA0080"/>
    <w:rsid w:val="00DA011B"/>
    <w:rsid w:val="00DA6019"/>
    <w:rsid w:val="00DB1B3E"/>
    <w:rsid w:val="00DB2E2E"/>
    <w:rsid w:val="00DB5B4C"/>
    <w:rsid w:val="00DC05F0"/>
    <w:rsid w:val="00DC2834"/>
    <w:rsid w:val="00DC3259"/>
    <w:rsid w:val="00DC667E"/>
    <w:rsid w:val="00DD1B3C"/>
    <w:rsid w:val="00DD4519"/>
    <w:rsid w:val="00DD4A89"/>
    <w:rsid w:val="00DD5D5B"/>
    <w:rsid w:val="00DE0D7D"/>
    <w:rsid w:val="00DE75BA"/>
    <w:rsid w:val="00DF2648"/>
    <w:rsid w:val="00DF425F"/>
    <w:rsid w:val="00DF5303"/>
    <w:rsid w:val="00E031F1"/>
    <w:rsid w:val="00E032F6"/>
    <w:rsid w:val="00E07F6A"/>
    <w:rsid w:val="00E16229"/>
    <w:rsid w:val="00E21297"/>
    <w:rsid w:val="00E21816"/>
    <w:rsid w:val="00E22375"/>
    <w:rsid w:val="00E268BD"/>
    <w:rsid w:val="00E275FD"/>
    <w:rsid w:val="00E33E23"/>
    <w:rsid w:val="00E35996"/>
    <w:rsid w:val="00E44CA5"/>
    <w:rsid w:val="00E4698B"/>
    <w:rsid w:val="00E4711D"/>
    <w:rsid w:val="00E47167"/>
    <w:rsid w:val="00E5296D"/>
    <w:rsid w:val="00E5432D"/>
    <w:rsid w:val="00E604EA"/>
    <w:rsid w:val="00E607D4"/>
    <w:rsid w:val="00E6517E"/>
    <w:rsid w:val="00E7109E"/>
    <w:rsid w:val="00E75635"/>
    <w:rsid w:val="00E83CF2"/>
    <w:rsid w:val="00E846D1"/>
    <w:rsid w:val="00E87882"/>
    <w:rsid w:val="00E90128"/>
    <w:rsid w:val="00E91177"/>
    <w:rsid w:val="00E920D4"/>
    <w:rsid w:val="00E97C80"/>
    <w:rsid w:val="00EA3351"/>
    <w:rsid w:val="00EA3873"/>
    <w:rsid w:val="00EA3874"/>
    <w:rsid w:val="00EA5956"/>
    <w:rsid w:val="00EB024A"/>
    <w:rsid w:val="00EB1815"/>
    <w:rsid w:val="00EB22FD"/>
    <w:rsid w:val="00EB2F2B"/>
    <w:rsid w:val="00EB5F11"/>
    <w:rsid w:val="00EB66F7"/>
    <w:rsid w:val="00EC1034"/>
    <w:rsid w:val="00EC5858"/>
    <w:rsid w:val="00EC75B9"/>
    <w:rsid w:val="00ED00E1"/>
    <w:rsid w:val="00ED0E0F"/>
    <w:rsid w:val="00ED47B7"/>
    <w:rsid w:val="00ED5BA4"/>
    <w:rsid w:val="00ED5FD2"/>
    <w:rsid w:val="00ED6E01"/>
    <w:rsid w:val="00EE0A4C"/>
    <w:rsid w:val="00EE1C20"/>
    <w:rsid w:val="00EE75EC"/>
    <w:rsid w:val="00EF3A86"/>
    <w:rsid w:val="00EF5193"/>
    <w:rsid w:val="00EF60CB"/>
    <w:rsid w:val="00F0013C"/>
    <w:rsid w:val="00F04DAF"/>
    <w:rsid w:val="00F065D8"/>
    <w:rsid w:val="00F074BD"/>
    <w:rsid w:val="00F100A5"/>
    <w:rsid w:val="00F13F54"/>
    <w:rsid w:val="00F14C59"/>
    <w:rsid w:val="00F14FB4"/>
    <w:rsid w:val="00F168CD"/>
    <w:rsid w:val="00F205C4"/>
    <w:rsid w:val="00F245E0"/>
    <w:rsid w:val="00F256A3"/>
    <w:rsid w:val="00F25869"/>
    <w:rsid w:val="00F27837"/>
    <w:rsid w:val="00F30216"/>
    <w:rsid w:val="00F33603"/>
    <w:rsid w:val="00F35F87"/>
    <w:rsid w:val="00F36BC8"/>
    <w:rsid w:val="00F371E6"/>
    <w:rsid w:val="00F41DEA"/>
    <w:rsid w:val="00F443D6"/>
    <w:rsid w:val="00F44A5D"/>
    <w:rsid w:val="00F51F9E"/>
    <w:rsid w:val="00F53372"/>
    <w:rsid w:val="00F56A56"/>
    <w:rsid w:val="00F57BC9"/>
    <w:rsid w:val="00F63459"/>
    <w:rsid w:val="00F63836"/>
    <w:rsid w:val="00F64496"/>
    <w:rsid w:val="00F645BF"/>
    <w:rsid w:val="00F668F7"/>
    <w:rsid w:val="00F71E10"/>
    <w:rsid w:val="00F71E74"/>
    <w:rsid w:val="00F730B9"/>
    <w:rsid w:val="00F738EE"/>
    <w:rsid w:val="00F76C1B"/>
    <w:rsid w:val="00F82351"/>
    <w:rsid w:val="00F83E72"/>
    <w:rsid w:val="00F848C5"/>
    <w:rsid w:val="00F90C18"/>
    <w:rsid w:val="00F9495B"/>
    <w:rsid w:val="00F962DB"/>
    <w:rsid w:val="00F97430"/>
    <w:rsid w:val="00FA1D4B"/>
    <w:rsid w:val="00FB17A4"/>
    <w:rsid w:val="00FB251F"/>
    <w:rsid w:val="00FB35C1"/>
    <w:rsid w:val="00FC07F1"/>
    <w:rsid w:val="00FC154F"/>
    <w:rsid w:val="00FD02A4"/>
    <w:rsid w:val="00FD1C35"/>
    <w:rsid w:val="00FD4D52"/>
    <w:rsid w:val="00FD59D5"/>
    <w:rsid w:val="00FD5C12"/>
    <w:rsid w:val="00FE2E32"/>
    <w:rsid w:val="00FE6E03"/>
    <w:rsid w:val="00FE7152"/>
    <w:rsid w:val="00FE7F4E"/>
    <w:rsid w:val="00FF0C0E"/>
    <w:rsid w:val="00FF3D26"/>
    <w:rsid w:val="00FF4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04BBC06"/>
  <w15:docId w15:val="{ECF6EDBC-EBE1-45B0-A872-788CC4E4A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09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0979"/>
  </w:style>
  <w:style w:type="paragraph" w:styleId="Footer">
    <w:name w:val="footer"/>
    <w:basedOn w:val="Normal"/>
    <w:link w:val="FooterChar"/>
    <w:uiPriority w:val="99"/>
    <w:unhideWhenUsed/>
    <w:rsid w:val="007F09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0979"/>
  </w:style>
  <w:style w:type="paragraph" w:styleId="ListParagraph">
    <w:name w:val="List Paragraph"/>
    <w:basedOn w:val="Normal"/>
    <w:uiPriority w:val="34"/>
    <w:qFormat/>
    <w:rsid w:val="007D4E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947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62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317D17B4A8244A926EA8C3DEC7C45" ma:contentTypeVersion="10" ma:contentTypeDescription="Create a new document." ma:contentTypeScope="" ma:versionID="9c430517d0b08018b8287ab6391aa5e6">
  <xsd:schema xmlns:xsd="http://www.w3.org/2001/XMLSchema" xmlns:xs="http://www.w3.org/2001/XMLSchema" xmlns:p="http://schemas.microsoft.com/office/2006/metadata/properties" xmlns:ns3="c5885291-16db-48bf-8b79-8db3cf7b7961" targetNamespace="http://schemas.microsoft.com/office/2006/metadata/properties" ma:root="true" ma:fieldsID="9db6a80ddf60a77ae1532f9b05d7f7d2" ns3:_="">
    <xsd:import namespace="c5885291-16db-48bf-8b79-8db3cf7b79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885291-16db-48bf-8b79-8db3cf7b7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EE0EAFE-6C1C-42F1-89BF-F0A8191D0B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885291-16db-48bf-8b79-8db3cf7b79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30CEA2-552B-446F-8507-7F86E7EA71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E01FC6-C623-4B4D-B819-5E34B40A92D9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c5885291-16db-48bf-8b79-8db3cf7b7961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lor College of Medicine</Company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</dc:creator>
  <cp:lastModifiedBy>Fernandez, Deborah</cp:lastModifiedBy>
  <cp:revision>3</cp:revision>
  <dcterms:created xsi:type="dcterms:W3CDTF">2021-05-05T17:04:00Z</dcterms:created>
  <dcterms:modified xsi:type="dcterms:W3CDTF">2021-05-05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317D17B4A8244A926EA8C3DEC7C45</vt:lpwstr>
  </property>
</Properties>
</file>